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c23c6518f7ed33f8f07d9bd88a41736e07f17"/>
    <w:p>
      <w:pPr>
        <w:pStyle w:val="Heading2"/>
      </w:pPr>
      <w:r>
        <w:t xml:space="preserve">Unit 1 Lesson 3: Exploremos las fichas de dos colores y los tableros de 5</w:t>
      </w:r>
    </w:p>
    <w:bookmarkEnd w:id="20"/>
    <w:bookmarkStart w:id="34" w:name="Xb3fd7b75e80839c560a4396b8463f9b957d9844"/>
    <w:p>
      <w:pPr>
        <w:pStyle w:val="Heading3"/>
      </w:pPr>
      <w:r>
        <w:t xml:space="preserve">WU Observa y pregúntate: Fichas y tableros de 5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755849" cy="561298"/>
            <wp:effectExtent b="0" l="0" r="0" t="0"/>
            <wp:docPr descr="Center activity. Blank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56704.16841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849" cy="56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-color counters, red and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56704.21274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56704.3313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56704.430739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exploremos-fichas-y-tableros-de-5"/>
    <w:p>
      <w:pPr>
        <w:pStyle w:val="Heading3"/>
      </w:pPr>
      <w:r>
        <w:t xml:space="preserve">1 Exploremos fichas y tableros de 5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oremos las fichas de dos colores y los tableros de 5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Blank 5 frame." title="" id="36" name="Picture"/>
            <a:graphic>
              <a:graphicData uri="http://schemas.openxmlformats.org/drawingml/2006/picture">
                <pic:pic>
                  <pic:nvPicPr>
                    <pic:cNvPr descr="/app/tmp/embedder-1671056704.51693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05Z</dcterms:created>
  <dcterms:modified xsi:type="dcterms:W3CDTF">2022-12-14T22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caDrCTwihJ1j8PnczJfpjhryQ4xOFlI/QGIFQsx9Wa019X3Bs6dYwynBHMqOUWoQnWoixOvH6mfuNQICPEiA==</vt:lpwstr>
  </property>
</Properties>
</file>